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orchidée noire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Pr>
          <w:noProof/>
        </w:rPr>
        <w:t>May cause an allergic skin reaction. 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1-(1,2,3,4,5,6,7,8-octahydro-2,3,8,8-tetramethyl-2-naphthyl)ethan-1-one; benzyl salicylate; 3,7-dimethyloctan-3-ol; cinnam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b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262-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5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octa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9-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3-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Musk. Woody. Spicy. 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3,7-dimethyloctan-3-ol (78-69-3)</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sidR="00FA7F7F">
              <w:rPr>
                <w:noProof/>
              </w:rPr>
              <w:t>8270 mg/kg bodyweight Animal: rat</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3,7-dimethyloctan-3-ol (78-69-3)</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orchidée noir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3,7-dimethyloctan-3-ol (78-69-3)</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13.393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3,7-dimethyloctan-3-ol (78-69-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8.9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4.2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21.6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orchidée noir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1-(1,2,3,4,5,6,7,8-octahydro-2,3,8,8-tetramethyl-2-naphthyl)ethan-1-one (54464-57-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octan-3-ol (78-69-3)</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3,7-dimethyloctan-3-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1/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orchidée noir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orchidée noir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1/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9957270-B339-4F88-8298-35E1E2EB9D83}"/>
</file>

<file path=customXml/itemProps3.xml><?xml version="1.0" encoding="utf-8"?>
<ds:datastoreItem xmlns:ds="http://schemas.openxmlformats.org/officeDocument/2006/customXml" ds:itemID="{BA9C1482-51C9-48CB-9BAC-8A975B6E9755}"/>
</file>

<file path=customXml/itemProps4.xml><?xml version="1.0" encoding="utf-8"?>
<ds:datastoreItem xmlns:ds="http://schemas.openxmlformats.org/officeDocument/2006/customXml" ds:itemID="{2CA35ACA-775D-4719-88E6-3FC80992D886}"/>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